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6965B1" w14:textId="4D7EE2B9" w:rsidR="003A1F8A" w:rsidRDefault="003A1F8A" w:rsidP="003A1F8A">
      <w:pPr>
        <w:pStyle w:val="Default"/>
        <w:rPr>
          <w:b/>
          <w:bCs/>
        </w:rPr>
      </w:pPr>
      <w:r w:rsidRPr="003A1F8A">
        <w:rPr>
          <w:b/>
          <w:bCs/>
        </w:rPr>
        <w:t>I</w:t>
      </w:r>
      <w:r w:rsidRPr="003A1F8A">
        <w:rPr>
          <w:b/>
          <w:bCs/>
        </w:rPr>
        <w:t xml:space="preserve">nstruction on the process of setting up the Blinky app </w:t>
      </w:r>
    </w:p>
    <w:p w14:paraId="71D2B2C6" w14:textId="77777777" w:rsidR="003A1F8A" w:rsidRDefault="003A1F8A" w:rsidP="003A1F8A">
      <w:pPr>
        <w:pStyle w:val="Default"/>
        <w:rPr>
          <w:b/>
          <w:bCs/>
        </w:rPr>
      </w:pPr>
    </w:p>
    <w:p w14:paraId="0506F550" w14:textId="62A024DB" w:rsidR="003A1F8A" w:rsidRDefault="003A1F8A" w:rsidP="001F4614">
      <w:pPr>
        <w:pStyle w:val="Default"/>
        <w:numPr>
          <w:ilvl w:val="0"/>
          <w:numId w:val="1"/>
        </w:numPr>
        <w:spacing w:line="360" w:lineRule="auto"/>
      </w:pPr>
      <w:r>
        <w:t>Open STM32CubeIDE. Click “Start new STM32 project” and choose STM32f446 in the “Part Number Search” as the microcontroller.</w:t>
      </w:r>
    </w:p>
    <w:p w14:paraId="316A38D0" w14:textId="2D47157E" w:rsidR="00A005AE" w:rsidRDefault="00A005AE" w:rsidP="001F4614">
      <w:pPr>
        <w:pStyle w:val="Default"/>
        <w:numPr>
          <w:ilvl w:val="0"/>
          <w:numId w:val="1"/>
        </w:numPr>
        <w:spacing w:line="360" w:lineRule="auto"/>
      </w:pPr>
      <w:r>
        <w:t>Give the project name as intended (Blink).</w:t>
      </w:r>
    </w:p>
    <w:p w14:paraId="5AE0C5AF" w14:textId="651B4DEB" w:rsidR="00A005AE" w:rsidRDefault="00A005AE" w:rsidP="001F4614">
      <w:pPr>
        <w:pStyle w:val="Default"/>
        <w:numPr>
          <w:ilvl w:val="0"/>
          <w:numId w:val="1"/>
        </w:numPr>
        <w:spacing w:line="360" w:lineRule="auto"/>
      </w:pPr>
      <w:r>
        <w:t xml:space="preserve">Let the “Pinout &amp; Configuration” and “Clock Configuration” as </w:t>
      </w:r>
      <w:r w:rsidR="001F4614">
        <w:t>default settings</w:t>
      </w:r>
    </w:p>
    <w:p w14:paraId="20643CB0" w14:textId="7F14AFFF" w:rsidR="001F4614" w:rsidRDefault="001F4614" w:rsidP="001F4614">
      <w:pPr>
        <w:pStyle w:val="Default"/>
        <w:numPr>
          <w:ilvl w:val="0"/>
          <w:numId w:val="1"/>
        </w:numPr>
        <w:spacing w:line="360" w:lineRule="auto"/>
      </w:pPr>
      <w:r>
        <w:t xml:space="preserve">Click on file&gt;save. </w:t>
      </w:r>
    </w:p>
    <w:p w14:paraId="34FF860F" w14:textId="018F047A" w:rsidR="001F4614" w:rsidRDefault="001F4614" w:rsidP="001F4614">
      <w:pPr>
        <w:pStyle w:val="Default"/>
        <w:numPr>
          <w:ilvl w:val="0"/>
          <w:numId w:val="1"/>
        </w:numPr>
        <w:spacing w:line="360" w:lineRule="auto"/>
      </w:pPr>
      <w:r>
        <w:t>Click “Yes” when being prompt to generate Code. The IDE will then automatically generate files.</w:t>
      </w:r>
    </w:p>
    <w:p w14:paraId="6DB5D714" w14:textId="47B298FD" w:rsidR="001F4614" w:rsidRDefault="001F4614" w:rsidP="001F4614">
      <w:pPr>
        <w:pStyle w:val="Default"/>
        <w:numPr>
          <w:ilvl w:val="0"/>
          <w:numId w:val="1"/>
        </w:numPr>
        <w:spacing w:line="360" w:lineRule="auto"/>
      </w:pPr>
      <w:r>
        <w:t>In the “while (1)” which is the forever loop, write the codes “</w:t>
      </w:r>
      <w:proofErr w:type="spellStart"/>
      <w:r>
        <w:rPr>
          <w:noProof/>
        </w:rPr>
        <w:t>HAL_GPIOA_TogglePin</w:t>
      </w:r>
      <w:proofErr w:type="spellEnd"/>
      <w:r>
        <w:rPr>
          <w:noProof/>
        </w:rPr>
        <w:t>(GPIOA, GPIO_PIN_5); HAL_Delay(1000);</w:t>
      </w:r>
      <w:r>
        <w:t>”</w:t>
      </w:r>
    </w:p>
    <w:p w14:paraId="098AD353" w14:textId="09D122ED" w:rsidR="001F4614" w:rsidRDefault="00143D8F" w:rsidP="003A1F8A">
      <w:pPr>
        <w:pStyle w:val="Default"/>
        <w:numPr>
          <w:ilvl w:val="0"/>
          <w:numId w:val="1"/>
        </w:numPr>
      </w:pPr>
      <w:r>
        <w:t>Click project&gt;build project.</w:t>
      </w:r>
    </w:p>
    <w:p w14:paraId="1E7D364C" w14:textId="69FEF9D5" w:rsidR="00143D8F" w:rsidRDefault="00143D8F" w:rsidP="003A1F8A">
      <w:pPr>
        <w:pStyle w:val="Default"/>
        <w:numPr>
          <w:ilvl w:val="0"/>
          <w:numId w:val="1"/>
        </w:numPr>
      </w:pPr>
      <w:r>
        <w:t>When that completes, click run&gt;Debug As&gt;STM32 Application.</w:t>
      </w:r>
    </w:p>
    <w:p w14:paraId="619C99F9" w14:textId="7A774E89" w:rsidR="00143D8F" w:rsidRDefault="00143D8F" w:rsidP="003A1F8A">
      <w:pPr>
        <w:pStyle w:val="Default"/>
        <w:numPr>
          <w:ilvl w:val="0"/>
          <w:numId w:val="1"/>
        </w:numPr>
      </w:pPr>
      <w:r>
        <w:t>When the Debug Configuration tab appears, leave all the settings as default.</w:t>
      </w:r>
    </w:p>
    <w:p w14:paraId="5EEBA85B" w14:textId="53E17B17" w:rsidR="00143D8F" w:rsidRPr="003A1F8A" w:rsidRDefault="00143D8F" w:rsidP="003A1F8A">
      <w:pPr>
        <w:pStyle w:val="Default"/>
        <w:numPr>
          <w:ilvl w:val="0"/>
          <w:numId w:val="1"/>
        </w:numPr>
      </w:pPr>
      <w:r>
        <w:t xml:space="preserve">Then, click the “Play” button to run the program on the </w:t>
      </w:r>
      <w:proofErr w:type="spellStart"/>
      <w:r>
        <w:t>Nucleo</w:t>
      </w:r>
      <w:proofErr w:type="spellEnd"/>
      <w:r>
        <w:t xml:space="preserve"> board.</w:t>
      </w:r>
    </w:p>
    <w:p w14:paraId="53C7310B" w14:textId="77777777" w:rsidR="00454A27" w:rsidRDefault="00454A27"/>
    <w:sectPr w:rsidR="00454A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51400F"/>
    <w:multiLevelType w:val="hybridMultilevel"/>
    <w:tmpl w:val="8A08CC0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3607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TIyNDa3NDI0MTVW0lEKTi0uzszPAykwrAUAh3Un5ywAAAA="/>
  </w:docVars>
  <w:rsids>
    <w:rsidRoot w:val="003A1F8A"/>
    <w:rsid w:val="00020461"/>
    <w:rsid w:val="00143D8F"/>
    <w:rsid w:val="001F4614"/>
    <w:rsid w:val="00265DF7"/>
    <w:rsid w:val="00273764"/>
    <w:rsid w:val="003A1F8A"/>
    <w:rsid w:val="00454A27"/>
    <w:rsid w:val="00793000"/>
    <w:rsid w:val="00874BA8"/>
    <w:rsid w:val="008C61A8"/>
    <w:rsid w:val="009D518E"/>
    <w:rsid w:val="00A005AE"/>
    <w:rsid w:val="00D72F34"/>
    <w:rsid w:val="00DF6841"/>
    <w:rsid w:val="00F82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36AA9"/>
  <w15:chartTrackingRefBased/>
  <w15:docId w15:val="{C4CC25DE-74CA-4081-8D6E-D6EC6D070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A1F8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RITH WAFI MOHD ROSMAN</dc:creator>
  <cp:keywords/>
  <dc:description/>
  <cp:lastModifiedBy>MUHAMMAD HARITH WAFI MOHD ROSMAN</cp:lastModifiedBy>
  <cp:revision>1</cp:revision>
  <dcterms:created xsi:type="dcterms:W3CDTF">2023-05-19T06:43:00Z</dcterms:created>
  <dcterms:modified xsi:type="dcterms:W3CDTF">2023-05-19T07:40:00Z</dcterms:modified>
</cp:coreProperties>
</file>